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82CBBF" w14:textId="1835EEF1" w:rsidR="00163F53" w:rsidRPr="00163F53" w:rsidRDefault="00163F53" w:rsidP="00163F53">
      <w:pPr>
        <w:pStyle w:val="Heading1"/>
        <w:jc w:val="center"/>
        <w:rPr>
          <w:color w:val="FF0000"/>
        </w:rPr>
      </w:pPr>
      <w:bookmarkStart w:id="0" w:name="header-n0"/>
      <w:r>
        <w:rPr>
          <w:color w:val="FF0000"/>
        </w:rPr>
        <w:t>C</w:t>
      </w:r>
      <w:r w:rsidRPr="006840A5">
        <w:rPr>
          <w:color w:val="FF0000"/>
        </w:rPr>
        <w:t>onvert this docx to PDF before submitting it to Collab</w:t>
      </w:r>
      <w:r>
        <w:rPr>
          <w:color w:val="FF0000"/>
        </w:rPr>
        <w:br/>
        <w:t>No code submission needed</w:t>
      </w:r>
    </w:p>
    <w:p w14:paraId="755250D1" w14:textId="4EC812B7" w:rsidR="005D34BD" w:rsidRDefault="00B6590A">
      <w:pPr>
        <w:pStyle w:val="Heading1"/>
      </w:pPr>
      <w:r>
        <w:t>TEE Q&amp;A (</w:t>
      </w:r>
      <w:r w:rsidR="0074466B">
        <w:t>10 pts each</w:t>
      </w:r>
      <w:r>
        <w:t>)</w:t>
      </w:r>
    </w:p>
    <w:p w14:paraId="71F3584F" w14:textId="43F61EBB" w:rsidR="005D34BD" w:rsidRDefault="00B6590A">
      <w:pPr>
        <w:pStyle w:val="FirstParagraph"/>
      </w:pPr>
      <w:r>
        <w:t xml:space="preserve">Answer each question in </w:t>
      </w:r>
      <w:r w:rsidRPr="00013114">
        <w:rPr>
          <w:b/>
          <w:bCs/>
        </w:rPr>
        <w:t>a few sentences</w:t>
      </w:r>
      <w:r>
        <w:t xml:space="preserve">. </w:t>
      </w:r>
    </w:p>
    <w:p w14:paraId="1F8FCE9B" w14:textId="0945D087" w:rsidR="005D34BD" w:rsidRPr="00112BE4" w:rsidRDefault="00B6590A">
      <w:pPr>
        <w:numPr>
          <w:ilvl w:val="0"/>
          <w:numId w:val="2"/>
        </w:numPr>
        <w:rPr>
          <w:color w:val="808080" w:themeColor="background1" w:themeShade="80"/>
        </w:rPr>
      </w:pPr>
      <w:r>
        <w:t xml:space="preserve">Why do we need TEE, given that the OS kernel is already providing isolation and protection to applications? </w:t>
      </w:r>
      <w:r w:rsidR="00C37DE0" w:rsidRPr="00112BE4">
        <w:rPr>
          <w:color w:val="808080" w:themeColor="background1" w:themeShade="80"/>
        </w:rPr>
        <w:t xml:space="preserve">State the security advantage of TEE vs. OS. What security protection that the TEE can provide but the OS cannot provide. </w:t>
      </w:r>
    </w:p>
    <w:p w14:paraId="2F1286FE" w14:textId="56448304" w:rsidR="0074466B" w:rsidRPr="007A2AB7" w:rsidRDefault="00A9391D" w:rsidP="0074466B">
      <w:pPr>
        <w:ind w:left="480"/>
        <w:rPr>
          <w:color w:val="002060"/>
        </w:rPr>
      </w:pPr>
      <w:r w:rsidRPr="007A2AB7">
        <w:rPr>
          <w:color w:val="002060"/>
        </w:rPr>
        <w:t xml:space="preserve">The purpose of the TEE </w:t>
      </w:r>
      <w:r w:rsidR="00131201" w:rsidRPr="007A2AB7">
        <w:rPr>
          <w:color w:val="002060"/>
        </w:rPr>
        <w:t xml:space="preserve">is to </w:t>
      </w:r>
      <w:r w:rsidR="00131201" w:rsidRPr="007A2AB7">
        <w:rPr>
          <w:color w:val="FF0000"/>
        </w:rPr>
        <w:t>prevent the execution of untrusted or unauthorized code on end users devices</w:t>
      </w:r>
      <w:r w:rsidR="00131201" w:rsidRPr="007A2AB7">
        <w:rPr>
          <w:color w:val="002060"/>
        </w:rPr>
        <w:t>.</w:t>
      </w:r>
      <w:r w:rsidR="003B76B0" w:rsidRPr="007A2AB7">
        <w:rPr>
          <w:color w:val="002060"/>
        </w:rPr>
        <w:t xml:space="preserve"> </w:t>
      </w:r>
      <w:r w:rsidR="00C22ABD" w:rsidRPr="007A2AB7">
        <w:rPr>
          <w:color w:val="002060"/>
        </w:rPr>
        <w:t xml:space="preserve"> TEE </w:t>
      </w:r>
      <w:r w:rsidR="00A13207" w:rsidRPr="007A2AB7">
        <w:rPr>
          <w:color w:val="002060"/>
        </w:rPr>
        <w:t xml:space="preserve">offers </w:t>
      </w:r>
      <w:r w:rsidR="00A13207" w:rsidRPr="007A2AB7">
        <w:rPr>
          <w:color w:val="FF0000"/>
        </w:rPr>
        <w:t>data integrity and confidentiality</w:t>
      </w:r>
      <w:r w:rsidR="00A13207" w:rsidRPr="007A2AB7">
        <w:rPr>
          <w:color w:val="002060"/>
        </w:rPr>
        <w:t xml:space="preserve"> so that no third party can access the data when unencrypted. TEE ensure </w:t>
      </w:r>
      <w:r w:rsidR="00A13207" w:rsidRPr="007A2AB7">
        <w:rPr>
          <w:color w:val="FF0000"/>
        </w:rPr>
        <w:t>code integrity</w:t>
      </w:r>
      <w:r w:rsidR="00A13207" w:rsidRPr="007A2AB7">
        <w:rPr>
          <w:color w:val="002060"/>
        </w:rPr>
        <w:t xml:space="preserve">. TEE provides </w:t>
      </w:r>
      <w:r w:rsidR="00A13207" w:rsidRPr="007A2AB7">
        <w:rPr>
          <w:color w:val="FF0000"/>
        </w:rPr>
        <w:t>secure conjunction</w:t>
      </w:r>
      <w:r w:rsidR="00A13207" w:rsidRPr="007A2AB7">
        <w:rPr>
          <w:color w:val="002060"/>
        </w:rPr>
        <w:t xml:space="preserve"> for secure collaboration where organizations do not need to trust each other with sensitive data. Finally, TEE provides </w:t>
      </w:r>
      <w:r w:rsidR="00387A11" w:rsidRPr="007A2AB7">
        <w:rPr>
          <w:color w:val="002060"/>
        </w:rPr>
        <w:t xml:space="preserve">flexibility in </w:t>
      </w:r>
      <w:r w:rsidR="00387A11" w:rsidRPr="007A2AB7">
        <w:rPr>
          <w:color w:val="FF0000"/>
        </w:rPr>
        <w:t>managing output destinations</w:t>
      </w:r>
      <w:r w:rsidR="00387A11" w:rsidRPr="007A2AB7">
        <w:rPr>
          <w:color w:val="002060"/>
        </w:rPr>
        <w:t xml:space="preserve">. </w:t>
      </w:r>
    </w:p>
    <w:p w14:paraId="3BEE99F5" w14:textId="77777777" w:rsidR="00C621C8" w:rsidRDefault="00C621C8" w:rsidP="0074466B">
      <w:pPr>
        <w:ind w:left="480"/>
      </w:pPr>
    </w:p>
    <w:p w14:paraId="6AF5C62E" w14:textId="2AD66DB5" w:rsidR="005D34BD" w:rsidRDefault="00B6590A">
      <w:pPr>
        <w:numPr>
          <w:ilvl w:val="0"/>
          <w:numId w:val="2"/>
        </w:numPr>
        <w:rPr>
          <w:color w:val="808080" w:themeColor="background1" w:themeShade="80"/>
        </w:rPr>
      </w:pPr>
      <w:r>
        <w:t xml:space="preserve">By design, what type of code should execute in TEE? </w:t>
      </w:r>
      <w:r w:rsidR="00D61B65" w:rsidRPr="00D61B65">
        <w:rPr>
          <w:color w:val="808080" w:themeColor="background1" w:themeShade="80"/>
        </w:rPr>
        <w:t>State the design consideration: code size, programming languages, dependencies on 3</w:t>
      </w:r>
      <w:r w:rsidR="00D61B65" w:rsidRPr="00D61B65">
        <w:rPr>
          <w:color w:val="808080" w:themeColor="background1" w:themeShade="80"/>
          <w:vertAlign w:val="superscript"/>
        </w:rPr>
        <w:t>rd</w:t>
      </w:r>
      <w:r w:rsidR="00D61B65" w:rsidRPr="00D61B65">
        <w:rPr>
          <w:color w:val="808080" w:themeColor="background1" w:themeShade="80"/>
        </w:rPr>
        <w:t xml:space="preserve"> party libraries, execution time, the level of trustworthiness, etc.</w:t>
      </w:r>
    </w:p>
    <w:p w14:paraId="46D407BA" w14:textId="77777777" w:rsidR="0074466B" w:rsidRDefault="0074466B" w:rsidP="00007F84">
      <w:pPr>
        <w:ind w:left="720"/>
      </w:pPr>
    </w:p>
    <w:p w14:paraId="26A5EF24" w14:textId="77777777" w:rsidR="0074466B" w:rsidRDefault="0074466B" w:rsidP="0074466B">
      <w:pPr>
        <w:ind w:left="480"/>
      </w:pPr>
    </w:p>
    <w:p w14:paraId="71C0C38D" w14:textId="5C9ABB1D" w:rsidR="005D34BD" w:rsidRPr="00524556" w:rsidRDefault="00B6590A">
      <w:pPr>
        <w:numPr>
          <w:ilvl w:val="0"/>
          <w:numId w:val="2"/>
        </w:numPr>
        <w:rPr>
          <w:color w:val="808080" w:themeColor="background1" w:themeShade="80"/>
        </w:rPr>
      </w:pPr>
      <w:r>
        <w:t xml:space="preserve">There is an argument that TEE is more trustworthy than a commodity OS kernel, e.g. Linux. Do you agree? Why? </w:t>
      </w:r>
      <w:r w:rsidR="00524556" w:rsidRPr="00524556">
        <w:rPr>
          <w:color w:val="808080" w:themeColor="background1" w:themeShade="80"/>
        </w:rPr>
        <w:t xml:space="preserve">State to which attacks or threats the OS kernel is vulnerable, and to which attacks the TEE is vulnerable. Compare these attacks. </w:t>
      </w:r>
    </w:p>
    <w:p w14:paraId="637DDC41" w14:textId="77777777" w:rsidR="0074466B" w:rsidRDefault="0074466B" w:rsidP="0074466B">
      <w:pPr>
        <w:ind w:left="480"/>
      </w:pPr>
    </w:p>
    <w:p w14:paraId="0B1AE758" w14:textId="06E8D54B" w:rsidR="005D34BD" w:rsidRDefault="00B6590A">
      <w:pPr>
        <w:numPr>
          <w:ilvl w:val="0"/>
          <w:numId w:val="2"/>
        </w:numPr>
      </w:pPr>
      <w:r>
        <w:t>What does trusted computing base (TCB) mean?</w:t>
      </w:r>
      <w:r w:rsidR="00736F93">
        <w:t xml:space="preserve"> What is the TCB of your smartphone?</w:t>
      </w:r>
    </w:p>
    <w:p w14:paraId="0F3F945E" w14:textId="523649EF" w:rsidR="0074466B" w:rsidRPr="00704EC1" w:rsidRDefault="00C06C13" w:rsidP="0074466B">
      <w:pPr>
        <w:pStyle w:val="ListParagraph"/>
        <w:rPr>
          <w:color w:val="002060"/>
        </w:rPr>
      </w:pPr>
      <w:r w:rsidRPr="00704EC1">
        <w:rPr>
          <w:color w:val="002060"/>
        </w:rPr>
        <w:t>The</w:t>
      </w:r>
      <w:r w:rsidR="00F23E96" w:rsidRPr="00704EC1">
        <w:rPr>
          <w:color w:val="002060"/>
        </w:rPr>
        <w:t xml:space="preserve"> TCB </w:t>
      </w:r>
      <w:r w:rsidR="00936645" w:rsidRPr="00704EC1">
        <w:rPr>
          <w:color w:val="002060"/>
        </w:rPr>
        <w:t xml:space="preserve">refers to </w:t>
      </w:r>
      <w:r w:rsidR="00936645" w:rsidRPr="00704EC1">
        <w:rPr>
          <w:color w:val="FF0000"/>
        </w:rPr>
        <w:t>all the system components</w:t>
      </w:r>
      <w:r w:rsidR="00936645" w:rsidRPr="00704EC1">
        <w:rPr>
          <w:color w:val="002060"/>
        </w:rPr>
        <w:t xml:space="preserve"> that are critical to establishing and maintaining the security of a particular system.</w:t>
      </w:r>
      <w:r w:rsidR="00A146C9" w:rsidRPr="00704EC1">
        <w:rPr>
          <w:color w:val="002060"/>
        </w:rPr>
        <w:t xml:space="preserve"> </w:t>
      </w:r>
      <w:r w:rsidR="00AE02FB" w:rsidRPr="00704EC1">
        <w:rPr>
          <w:color w:val="002060"/>
        </w:rPr>
        <w:t xml:space="preserve">In the smartphone, the </w:t>
      </w:r>
      <w:r w:rsidR="00AE02FB" w:rsidRPr="00704EC1">
        <w:rPr>
          <w:color w:val="FF0000"/>
        </w:rPr>
        <w:t>entire IOS</w:t>
      </w:r>
      <w:r w:rsidR="00AE02FB" w:rsidRPr="00704EC1">
        <w:rPr>
          <w:color w:val="002060"/>
        </w:rPr>
        <w:t xml:space="preserve"> is the TCB.</w:t>
      </w:r>
    </w:p>
    <w:p w14:paraId="7C1A125E" w14:textId="77777777" w:rsidR="0074466B" w:rsidRDefault="0074466B" w:rsidP="0074466B">
      <w:pPr>
        <w:ind w:left="480"/>
      </w:pPr>
    </w:p>
    <w:p w14:paraId="2229DCD5" w14:textId="3E8927BB" w:rsidR="005D34BD" w:rsidRDefault="00B6590A">
      <w:pPr>
        <w:numPr>
          <w:ilvl w:val="0"/>
          <w:numId w:val="2"/>
        </w:numPr>
      </w:pPr>
      <w:r>
        <w:t>What is the role of "TEE supplicant"?</w:t>
      </w:r>
      <w:r w:rsidR="00736F93">
        <w:t xml:space="preserve"> What does it do? </w:t>
      </w:r>
    </w:p>
    <w:p w14:paraId="3B09A442" w14:textId="01AD1C50" w:rsidR="005D34BD" w:rsidRPr="00995D3C" w:rsidRDefault="00563015" w:rsidP="00563015">
      <w:pPr>
        <w:pStyle w:val="FirstParagraph"/>
        <w:ind w:left="480"/>
        <w:rPr>
          <w:color w:val="002060"/>
        </w:rPr>
      </w:pPr>
      <w:r w:rsidRPr="00995D3C">
        <w:rPr>
          <w:color w:val="002060"/>
        </w:rPr>
        <w:lastRenderedPageBreak/>
        <w:t xml:space="preserve">A TEE supplicant is a program that runs as a </w:t>
      </w:r>
      <w:r w:rsidRPr="00995D3C">
        <w:rPr>
          <w:color w:val="FF0000"/>
        </w:rPr>
        <w:t>daemon responsible for remote services expected by the TEE OS</w:t>
      </w:r>
      <w:r w:rsidRPr="00995D3C">
        <w:rPr>
          <w:color w:val="002060"/>
        </w:rPr>
        <w:t xml:space="preserve">. </w:t>
      </w:r>
      <w:r w:rsidR="00CF69D0" w:rsidRPr="00995D3C">
        <w:rPr>
          <w:color w:val="002060"/>
        </w:rPr>
        <w:t xml:space="preserve">TEE supplicant will </w:t>
      </w:r>
      <w:r w:rsidR="00CF69D0" w:rsidRPr="00995D3C">
        <w:rPr>
          <w:color w:val="FF0000"/>
        </w:rPr>
        <w:t>receive the messages</w:t>
      </w:r>
      <w:r w:rsidR="00CF69D0" w:rsidRPr="00995D3C">
        <w:rPr>
          <w:color w:val="002060"/>
        </w:rPr>
        <w:t xml:space="preserve"> and </w:t>
      </w:r>
      <w:r w:rsidR="00CF69D0" w:rsidRPr="00995D3C">
        <w:rPr>
          <w:color w:val="FF0000"/>
        </w:rPr>
        <w:t>store encrypted data</w:t>
      </w:r>
      <w:r w:rsidR="00CF69D0" w:rsidRPr="00995D3C">
        <w:rPr>
          <w:color w:val="002060"/>
        </w:rPr>
        <w:t xml:space="preserve"> accordingly to the Linux file system.</w:t>
      </w:r>
    </w:p>
    <w:p w14:paraId="7BEF3963" w14:textId="33D02357" w:rsidR="005D34BD" w:rsidRDefault="00B6590A">
      <w:pPr>
        <w:pStyle w:val="Heading1"/>
      </w:pPr>
      <w:bookmarkStart w:id="1" w:name="header-n15"/>
      <w:bookmarkEnd w:id="0"/>
      <w:r>
        <w:t xml:space="preserve">Environment setup </w:t>
      </w:r>
    </w:p>
    <w:p w14:paraId="23797AC3" w14:textId="3820CBB9" w:rsidR="005D34BD" w:rsidRDefault="00B6590A">
      <w:pPr>
        <w:pStyle w:val="FirstParagraph"/>
      </w:pPr>
      <w:r>
        <w:t>Follow the tutorial and run the "</w:t>
      </w:r>
      <w:proofErr w:type="spellStart"/>
      <w:r>
        <w:t>helloworld</w:t>
      </w:r>
      <w:proofErr w:type="spellEnd"/>
      <w:r>
        <w:t>" example</w:t>
      </w:r>
    </w:p>
    <w:p w14:paraId="3859A945" w14:textId="348B8F29" w:rsidR="0097755D" w:rsidRPr="0097755D" w:rsidRDefault="0097755D" w:rsidP="0097755D">
      <w:pPr>
        <w:pStyle w:val="BodyText"/>
      </w:pPr>
      <w:r w:rsidRPr="0097755D">
        <w:t>https://fxlin.github.io/p3-tee/quickstart/</w:t>
      </w:r>
    </w:p>
    <w:p w14:paraId="06673E9E" w14:textId="0B6FF8D3" w:rsidR="005D34BD" w:rsidRDefault="00B6590A">
      <w:pPr>
        <w:numPr>
          <w:ilvl w:val="0"/>
          <w:numId w:val="3"/>
        </w:numPr>
      </w:pPr>
      <w:r>
        <w:t xml:space="preserve">Are you using QEMU or the Rpi3 hardware? </w:t>
      </w:r>
      <w:r w:rsidR="00736F93">
        <w:t xml:space="preserve">If QEMU, are you using granger1, granger2, your local Linux, your local WSL, or others? </w:t>
      </w:r>
      <w:r>
        <w:t>(1</w:t>
      </w:r>
      <w:r w:rsidR="0074466B">
        <w:t>0 pts</w:t>
      </w:r>
      <w:r>
        <w:t xml:space="preserve">) </w:t>
      </w:r>
    </w:p>
    <w:p w14:paraId="41D9FA95" w14:textId="77777777" w:rsidR="005D34BD" w:rsidRDefault="005D34BD">
      <w:pPr>
        <w:numPr>
          <w:ilvl w:val="0"/>
          <w:numId w:val="1"/>
        </w:numPr>
      </w:pPr>
    </w:p>
    <w:p w14:paraId="09D4234E" w14:textId="1206A36E" w:rsidR="005D34BD" w:rsidRDefault="00B6590A">
      <w:pPr>
        <w:numPr>
          <w:ilvl w:val="0"/>
          <w:numId w:val="3"/>
        </w:numPr>
      </w:pPr>
      <w:r>
        <w:t xml:space="preserve">Show a screenshot of you successfully running </w:t>
      </w:r>
      <w:proofErr w:type="spellStart"/>
      <w:r>
        <w:rPr>
          <w:rStyle w:val="VerbatimChar"/>
        </w:rPr>
        <w:t>helloworld</w:t>
      </w:r>
      <w:proofErr w:type="spellEnd"/>
      <w:r>
        <w:t xml:space="preserve"> </w:t>
      </w:r>
      <w:r w:rsidR="00586C4D">
        <w:t xml:space="preserve">. It must be generated by yourself </w:t>
      </w:r>
      <w:r>
        <w:t>(4</w:t>
      </w:r>
      <w:r w:rsidR="0074466B">
        <w:t>0 pts</w:t>
      </w:r>
      <w:r>
        <w:t>)</w:t>
      </w:r>
      <w:bookmarkEnd w:id="1"/>
    </w:p>
    <w:sectPr w:rsidR="005D34BD">
      <w:head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9C3F0F" w14:textId="77777777" w:rsidR="007B31AB" w:rsidRDefault="007B31AB">
      <w:pPr>
        <w:spacing w:after="0"/>
      </w:pPr>
      <w:r>
        <w:separator/>
      </w:r>
    </w:p>
  </w:endnote>
  <w:endnote w:type="continuationSeparator" w:id="0">
    <w:p w14:paraId="1F152B0B" w14:textId="77777777" w:rsidR="007B31AB" w:rsidRDefault="007B31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E664DA" w14:textId="77777777" w:rsidR="007B31AB" w:rsidRDefault="007B31AB">
      <w:r>
        <w:separator/>
      </w:r>
    </w:p>
  </w:footnote>
  <w:footnote w:type="continuationSeparator" w:id="0">
    <w:p w14:paraId="6387940F" w14:textId="77777777" w:rsidR="007B31AB" w:rsidRDefault="007B31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8C3E1B" w14:textId="38D6FED0" w:rsidR="00163F53" w:rsidRDefault="00163F53">
    <w:pPr>
      <w:pStyle w:val="Header"/>
    </w:pPr>
    <w:r>
      <w:t>P3exp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EA454B4C"/>
    <w:multiLevelType w:val="multilevel"/>
    <w:tmpl w:val="12E2AD9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26275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783228477">
    <w:abstractNumId w:val="1"/>
  </w:num>
  <w:num w:numId="2" w16cid:durableId="134736624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457077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2MDAxMzcxNLU0NzBR0lEKTi0uzszPAykwrAUABcD/FiwAAAA="/>
  </w:docVars>
  <w:rsids>
    <w:rsidRoot w:val="00590D07"/>
    <w:rsid w:val="00007F84"/>
    <w:rsid w:val="00011C8B"/>
    <w:rsid w:val="00013114"/>
    <w:rsid w:val="00082473"/>
    <w:rsid w:val="00112BE4"/>
    <w:rsid w:val="00131201"/>
    <w:rsid w:val="00163F53"/>
    <w:rsid w:val="00387A11"/>
    <w:rsid w:val="003B76B0"/>
    <w:rsid w:val="003F1C9F"/>
    <w:rsid w:val="0043511A"/>
    <w:rsid w:val="004E29B3"/>
    <w:rsid w:val="00524556"/>
    <w:rsid w:val="00563015"/>
    <w:rsid w:val="00586C4D"/>
    <w:rsid w:val="00590D07"/>
    <w:rsid w:val="005D34BD"/>
    <w:rsid w:val="00704EC1"/>
    <w:rsid w:val="00711D47"/>
    <w:rsid w:val="00736F93"/>
    <w:rsid w:val="0074466B"/>
    <w:rsid w:val="00784D58"/>
    <w:rsid w:val="007A2AB7"/>
    <w:rsid w:val="007B31AB"/>
    <w:rsid w:val="008D6863"/>
    <w:rsid w:val="00936645"/>
    <w:rsid w:val="009648A5"/>
    <w:rsid w:val="0097755D"/>
    <w:rsid w:val="00995D3C"/>
    <w:rsid w:val="00A13207"/>
    <w:rsid w:val="00A146C9"/>
    <w:rsid w:val="00A9391D"/>
    <w:rsid w:val="00AE02FB"/>
    <w:rsid w:val="00B52362"/>
    <w:rsid w:val="00B6590A"/>
    <w:rsid w:val="00B86B75"/>
    <w:rsid w:val="00BC48D5"/>
    <w:rsid w:val="00C06C13"/>
    <w:rsid w:val="00C22ABD"/>
    <w:rsid w:val="00C36279"/>
    <w:rsid w:val="00C37DE0"/>
    <w:rsid w:val="00C621C8"/>
    <w:rsid w:val="00CB0E58"/>
    <w:rsid w:val="00CB6FD4"/>
    <w:rsid w:val="00CF69D0"/>
    <w:rsid w:val="00D61B65"/>
    <w:rsid w:val="00E315A3"/>
    <w:rsid w:val="00F23E9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5202C1"/>
  <w15:docId w15:val="{2C2551A3-5196-40BF-93E5-B9699A414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74466B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163F5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63F53"/>
  </w:style>
  <w:style w:type="paragraph" w:styleId="Footer">
    <w:name w:val="footer"/>
    <w:basedOn w:val="Normal"/>
    <w:link w:val="FooterChar"/>
    <w:unhideWhenUsed/>
    <w:rsid w:val="00163F5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63F53"/>
  </w:style>
  <w:style w:type="character" w:customStyle="1" w:styleId="Heading1Char">
    <w:name w:val="Heading 1 Char"/>
    <w:basedOn w:val="DefaultParagraphFont"/>
    <w:link w:val="Heading1"/>
    <w:uiPriority w:val="9"/>
    <w:rsid w:val="00163F53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578b381-c650-4692-998c-3e579ad92204" xsi:nil="true"/>
    <lcf76f155ced4ddcb4097134ff3c332f xmlns="a00f6cea-012a-40f0-8f49-b4dac745822f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2DFE953EA8874EAA7084E320242419" ma:contentTypeVersion="9" ma:contentTypeDescription="Create a new document." ma:contentTypeScope="" ma:versionID="0d5a43db4af36a45814e31b0315121ff">
  <xsd:schema xmlns:xsd="http://www.w3.org/2001/XMLSchema" xmlns:xs="http://www.w3.org/2001/XMLSchema" xmlns:p="http://schemas.microsoft.com/office/2006/metadata/properties" xmlns:ns2="a00f6cea-012a-40f0-8f49-b4dac745822f" xmlns:ns3="f578b381-c650-4692-998c-3e579ad92204" targetNamespace="http://schemas.microsoft.com/office/2006/metadata/properties" ma:root="true" ma:fieldsID="c01de7dcfee4acb761f9fb14132f0184" ns2:_="" ns3:_="">
    <xsd:import namespace="a00f6cea-012a-40f0-8f49-b4dac745822f"/>
    <xsd:import namespace="f578b381-c650-4692-998c-3e579ad922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f6cea-012a-40f0-8f49-b4dac7458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1d038b50-52dc-447d-ac2e-a29bd036c4b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8b381-c650-4692-998c-3e579ad92204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7520de07-3cc0-4ae1-8051-5fbef75ff226}" ma:internalName="TaxCatchAll" ma:showField="CatchAllData" ma:web="f578b381-c650-4692-998c-3e579ad922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8F76FA0-1B26-422E-AF13-39197F29B115}">
  <ds:schemaRefs>
    <ds:schemaRef ds:uri="http://schemas.microsoft.com/office/2006/metadata/properties"/>
    <ds:schemaRef ds:uri="http://schemas.microsoft.com/office/infopath/2007/PartnerControls"/>
    <ds:schemaRef ds:uri="f578b381-c650-4692-998c-3e579ad92204"/>
    <ds:schemaRef ds:uri="a00f6cea-012a-40f0-8f49-b4dac745822f"/>
  </ds:schemaRefs>
</ds:datastoreItem>
</file>

<file path=customXml/itemProps2.xml><?xml version="1.0" encoding="utf-8"?>
<ds:datastoreItem xmlns:ds="http://schemas.openxmlformats.org/officeDocument/2006/customXml" ds:itemID="{BCF02E17-2B86-4527-A11A-E5C2A99F90C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ED218A-6026-41F2-BD41-8432CC52A3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0f6cea-012a-40f0-8f49-b4dac745822f"/>
    <ds:schemaRef ds:uri="f578b381-c650-4692-998c-3e579ad922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2</Pages>
  <Words>320</Words>
  <Characters>182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im, Tyler Yosep (tkj9ep)</cp:lastModifiedBy>
  <cp:revision>31</cp:revision>
  <dcterms:created xsi:type="dcterms:W3CDTF">2020-11-02T03:36:00Z</dcterms:created>
  <dcterms:modified xsi:type="dcterms:W3CDTF">2024-04-14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